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885E9" w14:textId="2E97C5B4" w:rsidR="00366414" w:rsidRPr="00A60B2F" w:rsidRDefault="009E41B5" w:rsidP="002B0EEB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60B2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2</w:t>
      </w:r>
      <w:r w:rsidR="008A22BA" w:rsidRPr="00A60B2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="00966661" w:rsidRPr="00A60B2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A5BC9" w:rsidRPr="00A60B2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utstanding International Education Award</w:t>
      </w:r>
    </w:p>
    <w:p w14:paraId="7CF62B36" w14:textId="77777777" w:rsidR="00B875B4" w:rsidRPr="00A60B2F" w:rsidRDefault="00B875B4" w:rsidP="00B875B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60B2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umpers College International Programs Office</w:t>
      </w:r>
    </w:p>
    <w:p w14:paraId="0AE4A24B" w14:textId="77777777" w:rsidR="00967286" w:rsidRPr="00A60B2F" w:rsidRDefault="00967286" w:rsidP="002B0EEB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0032CB7A" w14:textId="77777777" w:rsidR="00AA5BC9" w:rsidRPr="00A60B2F" w:rsidRDefault="00CB1FE9" w:rsidP="002B0EEB">
      <w:pPr>
        <w:pStyle w:val="Default"/>
        <w:rPr>
          <w:rFonts w:ascii="Times New Roman" w:hAnsi="Times New Roman" w:cs="Times New Roman"/>
          <w:b/>
          <w:color w:val="000000" w:themeColor="text1"/>
        </w:rPr>
      </w:pPr>
      <w:r w:rsidRPr="00A60B2F">
        <w:rPr>
          <w:rFonts w:ascii="Times New Roman" w:hAnsi="Times New Roman" w:cs="Times New Roman"/>
          <w:b/>
          <w:bCs/>
          <w:color w:val="000000" w:themeColor="text1"/>
        </w:rPr>
        <w:t>A. Objective of the Award</w:t>
      </w:r>
    </w:p>
    <w:p w14:paraId="37B4AB96" w14:textId="1FCBB881" w:rsidR="00AA5BC9" w:rsidRPr="00A60B2F" w:rsidRDefault="00AA5BC9" w:rsidP="002B0EEB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 xml:space="preserve">The objective of </w:t>
      </w:r>
      <w:r w:rsidR="002B0EEB" w:rsidRPr="00A60B2F">
        <w:rPr>
          <w:rFonts w:ascii="Times New Roman" w:hAnsi="Times New Roman" w:cs="Times New Roman"/>
          <w:color w:val="000000" w:themeColor="text1"/>
        </w:rPr>
        <w:t xml:space="preserve">the </w:t>
      </w:r>
      <w:r w:rsidRPr="00A60B2F">
        <w:rPr>
          <w:rFonts w:ascii="Times New Roman" w:hAnsi="Times New Roman" w:cs="Times New Roman"/>
          <w:bCs/>
          <w:color w:val="000000" w:themeColor="text1"/>
        </w:rPr>
        <w:t>Outstanding International Education Award</w:t>
      </w:r>
      <w:r w:rsidR="00E75C12" w:rsidRPr="00A60B2F">
        <w:rPr>
          <w:rFonts w:ascii="Times New Roman" w:hAnsi="Times New Roman" w:cs="Times New Roman"/>
          <w:color w:val="000000" w:themeColor="text1"/>
        </w:rPr>
        <w:t xml:space="preserve"> </w:t>
      </w:r>
      <w:r w:rsidRPr="00A60B2F">
        <w:rPr>
          <w:rFonts w:ascii="Times New Roman" w:hAnsi="Times New Roman" w:cs="Times New Roman"/>
          <w:color w:val="000000" w:themeColor="text1"/>
        </w:rPr>
        <w:t xml:space="preserve">is to recognize </w:t>
      </w:r>
      <w:r w:rsidR="002B0EEB" w:rsidRPr="00A60B2F">
        <w:rPr>
          <w:rFonts w:ascii="Times New Roman" w:hAnsi="Times New Roman" w:cs="Times New Roman"/>
          <w:color w:val="000000" w:themeColor="text1"/>
        </w:rPr>
        <w:t xml:space="preserve">Bumpers College faculty </w:t>
      </w:r>
      <w:r w:rsidRPr="00A60B2F">
        <w:rPr>
          <w:rFonts w:ascii="Times New Roman" w:hAnsi="Times New Roman" w:cs="Times New Roman"/>
          <w:color w:val="000000" w:themeColor="text1"/>
        </w:rPr>
        <w:t xml:space="preserve">who have made </w:t>
      </w:r>
      <w:r w:rsidR="007B227F" w:rsidRPr="00A60B2F">
        <w:rPr>
          <w:rFonts w:ascii="Times New Roman" w:hAnsi="Times New Roman" w:cs="Times New Roman"/>
          <w:color w:val="000000" w:themeColor="text1"/>
        </w:rPr>
        <w:t xml:space="preserve">recent </w:t>
      </w:r>
      <w:r w:rsidRPr="00A60B2F">
        <w:rPr>
          <w:rFonts w:ascii="Times New Roman" w:hAnsi="Times New Roman" w:cs="Times New Roman"/>
          <w:color w:val="000000" w:themeColor="text1"/>
        </w:rPr>
        <w:t>notable and outstanding contributions to the</w:t>
      </w:r>
      <w:r w:rsidR="00FF0AE3" w:rsidRPr="00A60B2F">
        <w:rPr>
          <w:rFonts w:ascii="Times New Roman" w:hAnsi="Times New Roman" w:cs="Times New Roman"/>
          <w:color w:val="000000" w:themeColor="text1"/>
        </w:rPr>
        <w:t xml:space="preserve"> College</w:t>
      </w:r>
      <w:r w:rsidRPr="00A60B2F">
        <w:rPr>
          <w:rFonts w:ascii="Times New Roman" w:hAnsi="Times New Roman" w:cs="Times New Roman"/>
          <w:color w:val="000000" w:themeColor="text1"/>
        </w:rPr>
        <w:t xml:space="preserve"> international </w:t>
      </w:r>
      <w:r w:rsidR="00967286" w:rsidRPr="00A60B2F">
        <w:rPr>
          <w:rFonts w:ascii="Times New Roman" w:hAnsi="Times New Roman" w:cs="Times New Roman"/>
          <w:color w:val="000000" w:themeColor="text1"/>
        </w:rPr>
        <w:t xml:space="preserve">undergraduate and/or graduate international </w:t>
      </w:r>
      <w:r w:rsidR="00AD7A4B" w:rsidRPr="00A60B2F">
        <w:rPr>
          <w:rFonts w:ascii="Times New Roman" w:hAnsi="Times New Roman" w:cs="Times New Roman"/>
          <w:color w:val="000000" w:themeColor="text1"/>
        </w:rPr>
        <w:t>program</w:t>
      </w:r>
      <w:r w:rsidR="00967286" w:rsidRPr="00A60B2F">
        <w:rPr>
          <w:rFonts w:ascii="Times New Roman" w:hAnsi="Times New Roman" w:cs="Times New Roman"/>
          <w:color w:val="000000" w:themeColor="text1"/>
        </w:rPr>
        <w:t xml:space="preserve"> that increase the marketability of students to employers and graduate programs</w:t>
      </w:r>
      <w:r w:rsidRPr="00A60B2F">
        <w:rPr>
          <w:rFonts w:ascii="Times New Roman" w:hAnsi="Times New Roman" w:cs="Times New Roman"/>
          <w:color w:val="000000" w:themeColor="text1"/>
        </w:rPr>
        <w:t xml:space="preserve">. The contributions can be through </w:t>
      </w:r>
      <w:r w:rsidR="00967286" w:rsidRPr="00A60B2F">
        <w:rPr>
          <w:rFonts w:ascii="Times New Roman" w:hAnsi="Times New Roman" w:cs="Times New Roman"/>
          <w:color w:val="000000" w:themeColor="text1"/>
        </w:rPr>
        <w:t xml:space="preserve">internship, study abroad, </w:t>
      </w:r>
      <w:r w:rsidRPr="00A60B2F">
        <w:rPr>
          <w:rFonts w:ascii="Times New Roman" w:hAnsi="Times New Roman" w:cs="Times New Roman"/>
          <w:color w:val="000000" w:themeColor="text1"/>
        </w:rPr>
        <w:t>classroom instruction,</w:t>
      </w:r>
      <w:r w:rsidR="00967286" w:rsidRPr="00A60B2F">
        <w:rPr>
          <w:rFonts w:ascii="Times New Roman" w:hAnsi="Times New Roman" w:cs="Times New Roman"/>
          <w:color w:val="000000" w:themeColor="text1"/>
        </w:rPr>
        <w:t xml:space="preserve"> </w:t>
      </w:r>
      <w:r w:rsidR="00E75C12" w:rsidRPr="00A60B2F">
        <w:rPr>
          <w:rFonts w:ascii="Times New Roman" w:hAnsi="Times New Roman" w:cs="Times New Roman"/>
          <w:color w:val="000000" w:themeColor="text1"/>
        </w:rPr>
        <w:t xml:space="preserve">course </w:t>
      </w:r>
      <w:r w:rsidRPr="00A60B2F">
        <w:rPr>
          <w:rFonts w:ascii="Times New Roman" w:hAnsi="Times New Roman" w:cs="Times New Roman"/>
          <w:color w:val="000000" w:themeColor="text1"/>
        </w:rPr>
        <w:t>materials development, innovations in teaching, curricula development and development of international study programs</w:t>
      </w:r>
      <w:r w:rsidR="00967286" w:rsidRPr="00A60B2F">
        <w:rPr>
          <w:rFonts w:ascii="Times New Roman" w:hAnsi="Times New Roman" w:cs="Times New Roman"/>
          <w:color w:val="000000" w:themeColor="text1"/>
        </w:rPr>
        <w:t>,</w:t>
      </w:r>
      <w:r w:rsidRPr="00A60B2F">
        <w:rPr>
          <w:rFonts w:ascii="Times New Roman" w:hAnsi="Times New Roman" w:cs="Times New Roman"/>
          <w:color w:val="000000" w:themeColor="text1"/>
        </w:rPr>
        <w:t xml:space="preserve"> or other activities or developments that help the College achieve its international program</w:t>
      </w:r>
      <w:r w:rsidR="002B0EEB" w:rsidRPr="00A60B2F">
        <w:rPr>
          <w:rFonts w:ascii="Times New Roman" w:hAnsi="Times New Roman" w:cs="Times New Roman"/>
          <w:color w:val="000000" w:themeColor="text1"/>
        </w:rPr>
        <w:t>s</w:t>
      </w:r>
      <w:r w:rsidRPr="00A60B2F">
        <w:rPr>
          <w:rFonts w:ascii="Times New Roman" w:hAnsi="Times New Roman" w:cs="Times New Roman"/>
          <w:color w:val="000000" w:themeColor="text1"/>
        </w:rPr>
        <w:t xml:space="preserve"> mission. </w:t>
      </w:r>
      <w:r w:rsidR="00F76BC7" w:rsidRPr="00A60B2F">
        <w:rPr>
          <w:rFonts w:ascii="Times New Roman" w:hAnsi="Times New Roman" w:cs="Times New Roman"/>
          <w:color w:val="000000" w:themeColor="text1"/>
        </w:rPr>
        <w:t>A</w:t>
      </w:r>
      <w:r w:rsidR="000A2207" w:rsidRPr="00A60B2F">
        <w:rPr>
          <w:rFonts w:ascii="Times New Roman" w:hAnsi="Times New Roman" w:cs="Times New Roman"/>
          <w:color w:val="000000" w:themeColor="text1"/>
        </w:rPr>
        <w:t xml:space="preserve">ctivities should have taken place within the past three years. </w:t>
      </w:r>
    </w:p>
    <w:p w14:paraId="2927700A" w14:textId="77777777" w:rsidR="00967286" w:rsidRPr="00A60B2F" w:rsidRDefault="00967286" w:rsidP="002B0EEB">
      <w:pPr>
        <w:pStyle w:val="Default"/>
        <w:rPr>
          <w:rFonts w:ascii="Times New Roman" w:hAnsi="Times New Roman" w:cs="Times New Roman"/>
          <w:b/>
          <w:bCs/>
          <w:color w:val="000000" w:themeColor="text1"/>
        </w:rPr>
      </w:pPr>
    </w:p>
    <w:p w14:paraId="6901E9A0" w14:textId="329DA513" w:rsidR="00AA5BC9" w:rsidRPr="00A60B2F" w:rsidRDefault="00C95189" w:rsidP="002B0EEB">
      <w:pPr>
        <w:pStyle w:val="Default"/>
        <w:rPr>
          <w:rFonts w:ascii="Times New Roman" w:hAnsi="Times New Roman" w:cs="Times New Roman"/>
          <w:b/>
          <w:color w:val="000000" w:themeColor="text1"/>
        </w:rPr>
      </w:pPr>
      <w:r w:rsidRPr="00A60B2F">
        <w:rPr>
          <w:rFonts w:ascii="Times New Roman" w:hAnsi="Times New Roman" w:cs="Times New Roman"/>
          <w:b/>
          <w:bCs/>
          <w:color w:val="000000" w:themeColor="text1"/>
        </w:rPr>
        <w:t>B</w:t>
      </w:r>
      <w:r w:rsidR="00AA5BC9" w:rsidRPr="00A60B2F">
        <w:rPr>
          <w:rFonts w:ascii="Times New Roman" w:hAnsi="Times New Roman" w:cs="Times New Roman"/>
          <w:b/>
          <w:bCs/>
          <w:color w:val="000000" w:themeColor="text1"/>
        </w:rPr>
        <w:t xml:space="preserve">. Eligibility </w:t>
      </w:r>
    </w:p>
    <w:p w14:paraId="096C8F99" w14:textId="4C9957F0" w:rsidR="00AA5BC9" w:rsidRPr="00A60B2F" w:rsidRDefault="00AA5BC9" w:rsidP="002B0EEB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>Any faculty member</w:t>
      </w:r>
      <w:r w:rsidR="00FD5D89" w:rsidRPr="00A60B2F">
        <w:rPr>
          <w:rFonts w:ascii="Times New Roman" w:hAnsi="Times New Roman" w:cs="Times New Roman"/>
          <w:color w:val="000000" w:themeColor="text1"/>
        </w:rPr>
        <w:t xml:space="preserve"> or faculty team</w:t>
      </w:r>
      <w:r w:rsidRPr="00A60B2F">
        <w:rPr>
          <w:rFonts w:ascii="Times New Roman" w:hAnsi="Times New Roman" w:cs="Times New Roman"/>
          <w:color w:val="000000" w:themeColor="text1"/>
        </w:rPr>
        <w:t xml:space="preserve"> </w:t>
      </w:r>
      <w:r w:rsidR="002B0EEB" w:rsidRPr="00A60B2F">
        <w:rPr>
          <w:rFonts w:ascii="Times New Roman" w:hAnsi="Times New Roman" w:cs="Times New Roman"/>
          <w:color w:val="000000" w:themeColor="text1"/>
        </w:rPr>
        <w:t>in Bumpers College</w:t>
      </w:r>
      <w:r w:rsidRPr="00A60B2F">
        <w:rPr>
          <w:rFonts w:ascii="Times New Roman" w:hAnsi="Times New Roman" w:cs="Times New Roman"/>
          <w:color w:val="000000" w:themeColor="text1"/>
        </w:rPr>
        <w:t xml:space="preserve"> who contributes t</w:t>
      </w:r>
      <w:r w:rsidR="002B0EEB" w:rsidRPr="00A60B2F">
        <w:rPr>
          <w:rFonts w:ascii="Times New Roman" w:hAnsi="Times New Roman" w:cs="Times New Roman"/>
          <w:color w:val="000000" w:themeColor="text1"/>
        </w:rPr>
        <w:t>o the academic programs of the C</w:t>
      </w:r>
      <w:r w:rsidRPr="00A60B2F">
        <w:rPr>
          <w:rFonts w:ascii="Times New Roman" w:hAnsi="Times New Roman" w:cs="Times New Roman"/>
          <w:color w:val="000000" w:themeColor="text1"/>
        </w:rPr>
        <w:t xml:space="preserve">ollege is eligible. Faculty </w:t>
      </w:r>
      <w:r w:rsidR="00FD5D89" w:rsidRPr="00A60B2F">
        <w:rPr>
          <w:rFonts w:ascii="Times New Roman" w:hAnsi="Times New Roman" w:cs="Times New Roman"/>
          <w:color w:val="000000" w:themeColor="text1"/>
        </w:rPr>
        <w:t xml:space="preserve">or faculty teams </w:t>
      </w:r>
      <w:r w:rsidRPr="00A60B2F">
        <w:rPr>
          <w:rFonts w:ascii="Times New Roman" w:hAnsi="Times New Roman" w:cs="Times New Roman"/>
          <w:color w:val="000000" w:themeColor="text1"/>
        </w:rPr>
        <w:t>who have received this award within the p</w:t>
      </w:r>
      <w:r w:rsidR="0007298A" w:rsidRPr="00A60B2F">
        <w:rPr>
          <w:rFonts w:ascii="Times New Roman" w:hAnsi="Times New Roman" w:cs="Times New Roman"/>
          <w:color w:val="000000" w:themeColor="text1"/>
        </w:rPr>
        <w:t>ast five years are not eligible</w:t>
      </w:r>
      <w:r w:rsidRPr="00A60B2F">
        <w:rPr>
          <w:rFonts w:ascii="Times New Roman" w:hAnsi="Times New Roman" w:cs="Times New Roman"/>
          <w:color w:val="000000" w:themeColor="text1"/>
        </w:rPr>
        <w:t xml:space="preserve"> </w:t>
      </w:r>
      <w:r w:rsidR="0007298A" w:rsidRPr="00A60B2F">
        <w:rPr>
          <w:rFonts w:ascii="Times New Roman" w:hAnsi="Times New Roman" w:cs="Times New Roman"/>
          <w:color w:val="000000" w:themeColor="text1"/>
        </w:rPr>
        <w:t>(see page 2 for past awardees).</w:t>
      </w:r>
    </w:p>
    <w:p w14:paraId="24CD8659" w14:textId="77777777" w:rsidR="00967286" w:rsidRPr="00A60B2F" w:rsidRDefault="00967286" w:rsidP="002B0EEB">
      <w:pPr>
        <w:pStyle w:val="Default"/>
        <w:rPr>
          <w:rFonts w:ascii="Times New Roman" w:hAnsi="Times New Roman" w:cs="Times New Roman"/>
          <w:b/>
          <w:bCs/>
          <w:color w:val="000000" w:themeColor="text1"/>
        </w:rPr>
      </w:pPr>
    </w:p>
    <w:p w14:paraId="7BA7CCC9" w14:textId="1F6BA437" w:rsidR="00AA5BC9" w:rsidRPr="00A60B2F" w:rsidRDefault="00C95189" w:rsidP="002B0EEB">
      <w:pPr>
        <w:pStyle w:val="Default"/>
        <w:rPr>
          <w:rFonts w:ascii="Times New Roman" w:hAnsi="Times New Roman" w:cs="Times New Roman"/>
          <w:b/>
          <w:color w:val="000000" w:themeColor="text1"/>
        </w:rPr>
      </w:pPr>
      <w:r w:rsidRPr="00A60B2F">
        <w:rPr>
          <w:rFonts w:ascii="Times New Roman" w:hAnsi="Times New Roman" w:cs="Times New Roman"/>
          <w:b/>
          <w:bCs/>
          <w:color w:val="000000" w:themeColor="text1"/>
        </w:rPr>
        <w:t>C</w:t>
      </w:r>
      <w:r w:rsidR="00AA5BC9" w:rsidRPr="00A60B2F">
        <w:rPr>
          <w:rFonts w:ascii="Times New Roman" w:hAnsi="Times New Roman" w:cs="Times New Roman"/>
          <w:b/>
          <w:bCs/>
          <w:color w:val="000000" w:themeColor="text1"/>
        </w:rPr>
        <w:t xml:space="preserve">. Process of Nomination </w:t>
      </w:r>
    </w:p>
    <w:p w14:paraId="6F682DA8" w14:textId="77777777" w:rsidR="00AA5BC9" w:rsidRPr="00A60B2F" w:rsidRDefault="00AA5BC9" w:rsidP="002B0EEB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>1. Nomination: A faculty member</w:t>
      </w:r>
      <w:r w:rsidR="00FD5D89" w:rsidRPr="00A60B2F">
        <w:rPr>
          <w:rFonts w:ascii="Times New Roman" w:hAnsi="Times New Roman" w:cs="Times New Roman"/>
          <w:color w:val="000000" w:themeColor="text1"/>
        </w:rPr>
        <w:t xml:space="preserve"> or faculty team</w:t>
      </w:r>
      <w:r w:rsidRPr="00A60B2F">
        <w:rPr>
          <w:rFonts w:ascii="Times New Roman" w:hAnsi="Times New Roman" w:cs="Times New Roman"/>
          <w:color w:val="000000" w:themeColor="text1"/>
        </w:rPr>
        <w:t xml:space="preserve"> may be nominated for the </w:t>
      </w:r>
      <w:r w:rsidRPr="00A60B2F">
        <w:rPr>
          <w:rFonts w:ascii="Times New Roman" w:hAnsi="Times New Roman" w:cs="Times New Roman"/>
          <w:bCs/>
          <w:color w:val="000000" w:themeColor="text1"/>
        </w:rPr>
        <w:t>Outstanding International Education Award</w:t>
      </w:r>
      <w:r w:rsidRPr="00A60B2F">
        <w:rPr>
          <w:rFonts w:ascii="Times New Roman" w:hAnsi="Times New Roman" w:cs="Times New Roman"/>
          <w:color w:val="000000" w:themeColor="text1"/>
        </w:rPr>
        <w:t xml:space="preserve"> by any academic department or unit of the College, by another faculty member, or by a student or student organization. </w:t>
      </w:r>
    </w:p>
    <w:p w14:paraId="0AAC82F1" w14:textId="77777777" w:rsidR="00967286" w:rsidRPr="00A60B2F" w:rsidRDefault="00967286" w:rsidP="002B0EEB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51045194" w14:textId="2CB45255" w:rsidR="00D41892" w:rsidRPr="00A60B2F" w:rsidRDefault="00AA5BC9" w:rsidP="004A6B07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 xml:space="preserve">2. Length of Nomination: The nomination has a maximum of three pages (single spaced) </w:t>
      </w:r>
      <w:r w:rsidR="004363C4" w:rsidRPr="00A60B2F">
        <w:rPr>
          <w:rFonts w:ascii="Times New Roman" w:hAnsi="Times New Roman" w:cs="Times New Roman"/>
          <w:color w:val="000000" w:themeColor="text1"/>
        </w:rPr>
        <w:t xml:space="preserve">plus vitae and appended materials focusing </w:t>
      </w:r>
      <w:r w:rsidR="00235BFC" w:rsidRPr="00A60B2F">
        <w:rPr>
          <w:rFonts w:ascii="Times New Roman" w:hAnsi="Times New Roman" w:cs="Times New Roman"/>
          <w:color w:val="000000" w:themeColor="text1"/>
        </w:rPr>
        <w:t>on activities that impact student employment opportunities.</w:t>
      </w:r>
      <w:r w:rsidR="000E7CD7" w:rsidRPr="00A60B2F">
        <w:rPr>
          <w:rFonts w:ascii="Times New Roman" w:hAnsi="Times New Roman" w:cs="Times New Roman"/>
          <w:color w:val="000000" w:themeColor="text1"/>
        </w:rPr>
        <w:t xml:space="preserve"> </w:t>
      </w:r>
      <w:r w:rsidR="00FD5D89" w:rsidRPr="00A60B2F">
        <w:rPr>
          <w:rFonts w:ascii="Times New Roman" w:hAnsi="Times New Roman" w:cs="Times New Roman"/>
          <w:color w:val="000000" w:themeColor="text1"/>
        </w:rPr>
        <w:t>Nominations exceeding three pages will</w:t>
      </w:r>
      <w:r w:rsidRPr="00A60B2F">
        <w:rPr>
          <w:rFonts w:ascii="Times New Roman" w:hAnsi="Times New Roman" w:cs="Times New Roman"/>
          <w:color w:val="000000" w:themeColor="text1"/>
        </w:rPr>
        <w:t xml:space="preserve"> no</w:t>
      </w:r>
      <w:r w:rsidR="0089109D" w:rsidRPr="00A60B2F">
        <w:rPr>
          <w:rFonts w:ascii="Times New Roman" w:hAnsi="Times New Roman" w:cs="Times New Roman"/>
          <w:color w:val="000000" w:themeColor="text1"/>
        </w:rPr>
        <w:t xml:space="preserve">t be considered (for items </w:t>
      </w:r>
      <w:r w:rsidR="004363C4" w:rsidRPr="00A60B2F">
        <w:rPr>
          <w:rFonts w:ascii="Times New Roman" w:hAnsi="Times New Roman" w:cs="Times New Roman"/>
          <w:color w:val="000000" w:themeColor="text1"/>
        </w:rPr>
        <w:t>D1</w:t>
      </w:r>
      <w:r w:rsidR="0089109D" w:rsidRPr="00A60B2F">
        <w:rPr>
          <w:rFonts w:ascii="Times New Roman" w:hAnsi="Times New Roman" w:cs="Times New Roman"/>
          <w:color w:val="000000" w:themeColor="text1"/>
        </w:rPr>
        <w:t>-</w:t>
      </w:r>
      <w:r w:rsidR="004363C4" w:rsidRPr="00A60B2F">
        <w:rPr>
          <w:rFonts w:ascii="Times New Roman" w:hAnsi="Times New Roman" w:cs="Times New Roman"/>
          <w:color w:val="000000" w:themeColor="text1"/>
        </w:rPr>
        <w:t>D4</w:t>
      </w:r>
      <w:r w:rsidR="004A6B07" w:rsidRPr="00A60B2F">
        <w:rPr>
          <w:rFonts w:ascii="Times New Roman" w:hAnsi="Times New Roman" w:cs="Times New Roman"/>
          <w:color w:val="000000" w:themeColor="text1"/>
        </w:rPr>
        <w:t>).</w:t>
      </w:r>
      <w:r w:rsidRPr="00A60B2F">
        <w:rPr>
          <w:rFonts w:ascii="Times New Roman" w:hAnsi="Times New Roman" w:cs="Times New Roman"/>
          <w:color w:val="000000" w:themeColor="text1"/>
        </w:rPr>
        <w:t xml:space="preserve"> </w:t>
      </w:r>
    </w:p>
    <w:p w14:paraId="32B72A4D" w14:textId="77777777" w:rsidR="00D41892" w:rsidRPr="00A60B2F" w:rsidRDefault="00D41892" w:rsidP="002B0EEB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4FD53966" w14:textId="77777777" w:rsidR="004363C4" w:rsidRPr="00A60B2F" w:rsidRDefault="00967286" w:rsidP="002B0EEB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>3</w:t>
      </w:r>
      <w:r w:rsidR="00AA5BC9" w:rsidRPr="00A60B2F">
        <w:rPr>
          <w:rFonts w:ascii="Times New Roman" w:hAnsi="Times New Roman" w:cs="Times New Roman"/>
          <w:color w:val="000000" w:themeColor="text1"/>
        </w:rPr>
        <w:t xml:space="preserve">. </w:t>
      </w:r>
      <w:r w:rsidR="004363C4" w:rsidRPr="00A60B2F">
        <w:rPr>
          <w:rFonts w:ascii="Times New Roman" w:hAnsi="Times New Roman" w:cs="Times New Roman"/>
          <w:color w:val="000000" w:themeColor="text1"/>
        </w:rPr>
        <w:t xml:space="preserve">The deadline for nomination materials to be submitted will be announced each fall by the Office of the Dean. </w:t>
      </w:r>
    </w:p>
    <w:p w14:paraId="43E9473B" w14:textId="77777777" w:rsidR="004363C4" w:rsidRPr="00A60B2F" w:rsidRDefault="004363C4" w:rsidP="002B0EEB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25075BBE" w14:textId="3BFCB678" w:rsidR="00AA5BC9" w:rsidRPr="00A60B2F" w:rsidRDefault="004363C4" w:rsidP="002B0EEB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>4. Resubmissions with a current nomination letter are acceptable for a period of three years (the initial submission plus two subsequent years).</w:t>
      </w:r>
      <w:r w:rsidR="00AA5BC9" w:rsidRPr="00A60B2F">
        <w:rPr>
          <w:rFonts w:ascii="Times New Roman" w:hAnsi="Times New Roman" w:cs="Times New Roman"/>
          <w:color w:val="000000" w:themeColor="text1"/>
        </w:rPr>
        <w:t xml:space="preserve"> </w:t>
      </w:r>
    </w:p>
    <w:p w14:paraId="265755BA" w14:textId="77777777" w:rsidR="008C5D1E" w:rsidRPr="00A60B2F" w:rsidRDefault="008C5D1E" w:rsidP="002B0EEB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7F8081E7" w14:textId="23CCAFD2" w:rsidR="00967286" w:rsidRPr="00A60B2F" w:rsidRDefault="008C5D1E" w:rsidP="002B0EEB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>4. Subm</w:t>
      </w:r>
      <w:r w:rsidR="00AA32CF" w:rsidRPr="00A60B2F">
        <w:rPr>
          <w:rFonts w:ascii="Times New Roman" w:hAnsi="Times New Roman" w:cs="Times New Roman"/>
          <w:color w:val="000000" w:themeColor="text1"/>
        </w:rPr>
        <w:t>i</w:t>
      </w:r>
      <w:r w:rsidR="00FD5D89" w:rsidRPr="00A60B2F">
        <w:rPr>
          <w:rFonts w:ascii="Times New Roman" w:hAnsi="Times New Roman" w:cs="Times New Roman"/>
          <w:color w:val="000000" w:themeColor="text1"/>
        </w:rPr>
        <w:t xml:space="preserve">ssions will be evaluated by </w:t>
      </w:r>
      <w:r w:rsidR="001A59D6" w:rsidRPr="00A60B2F">
        <w:rPr>
          <w:rFonts w:ascii="Times New Roman" w:hAnsi="Times New Roman" w:cs="Times New Roman"/>
          <w:color w:val="000000" w:themeColor="text1"/>
        </w:rPr>
        <w:t>the International Programs Office faculty committee.</w:t>
      </w:r>
    </w:p>
    <w:p w14:paraId="00048A1C" w14:textId="77777777" w:rsidR="00E75C12" w:rsidRPr="00A60B2F" w:rsidRDefault="00E75C12" w:rsidP="002B0EEB">
      <w:pPr>
        <w:pStyle w:val="Default"/>
        <w:rPr>
          <w:rFonts w:ascii="Times New Roman" w:hAnsi="Times New Roman" w:cs="Times New Roman"/>
          <w:b/>
          <w:bCs/>
          <w:color w:val="000000" w:themeColor="text1"/>
        </w:rPr>
      </w:pPr>
    </w:p>
    <w:p w14:paraId="49330C25" w14:textId="1F01FE8E" w:rsidR="00AA5BC9" w:rsidRPr="00A60B2F" w:rsidRDefault="000D524F" w:rsidP="002B0EEB">
      <w:pPr>
        <w:pStyle w:val="Default"/>
        <w:rPr>
          <w:rFonts w:ascii="Times New Roman" w:hAnsi="Times New Roman" w:cs="Times New Roman"/>
          <w:b/>
          <w:color w:val="000000" w:themeColor="text1"/>
        </w:rPr>
      </w:pPr>
      <w:r w:rsidRPr="00A60B2F">
        <w:rPr>
          <w:rFonts w:ascii="Times New Roman" w:hAnsi="Times New Roman" w:cs="Times New Roman"/>
          <w:b/>
          <w:bCs/>
          <w:color w:val="000000" w:themeColor="text1"/>
        </w:rPr>
        <w:t>D</w:t>
      </w:r>
      <w:r w:rsidR="00AA5BC9" w:rsidRPr="00A60B2F">
        <w:rPr>
          <w:rFonts w:ascii="Times New Roman" w:hAnsi="Times New Roman" w:cs="Times New Roman"/>
          <w:b/>
          <w:bCs/>
          <w:color w:val="000000" w:themeColor="text1"/>
        </w:rPr>
        <w:t xml:space="preserve">. Nomination Packet and Selection Criteria </w:t>
      </w:r>
    </w:p>
    <w:p w14:paraId="4665B538" w14:textId="77777777" w:rsidR="00AA5BC9" w:rsidRPr="00A60B2F" w:rsidRDefault="00AA5BC9" w:rsidP="002B0EEB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 xml:space="preserve">The following items will be used as criteria for evaluation and selection of the awardee and should be included in the nomination packet. </w:t>
      </w:r>
    </w:p>
    <w:p w14:paraId="46E5FB83" w14:textId="77777777" w:rsidR="00967286" w:rsidRPr="00A60B2F" w:rsidRDefault="00967286" w:rsidP="002B0EEB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7FEEA614" w14:textId="77777777" w:rsidR="00900CE9" w:rsidRPr="00A60B2F" w:rsidRDefault="00AA5BC9" w:rsidP="002B0EEB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 xml:space="preserve">1. </w:t>
      </w:r>
      <w:r w:rsidR="00900CE9" w:rsidRPr="00A60B2F">
        <w:rPr>
          <w:rFonts w:ascii="Times New Roman" w:hAnsi="Times New Roman" w:cs="Times New Roman"/>
          <w:bCs/>
          <w:color w:val="000000" w:themeColor="text1"/>
        </w:rPr>
        <w:t xml:space="preserve">A </w:t>
      </w:r>
      <w:r w:rsidR="00900CE9" w:rsidRPr="00A60B2F">
        <w:rPr>
          <w:rFonts w:ascii="Times New Roman" w:hAnsi="Times New Roman" w:cs="Times New Roman"/>
          <w:bCs/>
          <w:color w:val="000000" w:themeColor="text1"/>
          <w:u w:val="single"/>
        </w:rPr>
        <w:t>description of innovations</w:t>
      </w:r>
      <w:r w:rsidR="00900CE9" w:rsidRPr="00A60B2F">
        <w:rPr>
          <w:rFonts w:ascii="Times New Roman" w:hAnsi="Times New Roman" w:cs="Times New Roman"/>
          <w:color w:val="000000" w:themeColor="text1"/>
        </w:rPr>
        <w:t xml:space="preserve"> or successful implementation of strategies including impact on students. </w:t>
      </w:r>
    </w:p>
    <w:p w14:paraId="01665723" w14:textId="77777777" w:rsidR="00900CE9" w:rsidRPr="00A60B2F" w:rsidRDefault="00900CE9" w:rsidP="002B0EEB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4E299595" w14:textId="39ED7726" w:rsidR="00900CE9" w:rsidRPr="00A60B2F" w:rsidRDefault="003D52D4" w:rsidP="002B0EEB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 xml:space="preserve">2. </w:t>
      </w:r>
      <w:r w:rsidR="00900CE9" w:rsidRPr="00A60B2F">
        <w:rPr>
          <w:rFonts w:ascii="Times New Roman" w:hAnsi="Times New Roman" w:cs="Times New Roman"/>
          <w:color w:val="000000" w:themeColor="text1"/>
        </w:rPr>
        <w:t xml:space="preserve">A </w:t>
      </w:r>
      <w:r w:rsidR="00900CE9" w:rsidRPr="00A60B2F">
        <w:rPr>
          <w:rFonts w:ascii="Times New Roman" w:hAnsi="Times New Roman" w:cs="Times New Roman"/>
          <w:color w:val="000000" w:themeColor="text1"/>
          <w:u w:val="single"/>
        </w:rPr>
        <w:t xml:space="preserve">statement describing </w:t>
      </w:r>
      <w:r w:rsidR="006979CF" w:rsidRPr="00A60B2F">
        <w:rPr>
          <w:rFonts w:ascii="Times New Roman" w:hAnsi="Times New Roman" w:cs="Times New Roman"/>
          <w:color w:val="000000" w:themeColor="text1"/>
          <w:u w:val="single"/>
        </w:rPr>
        <w:t xml:space="preserve">the value </w:t>
      </w:r>
      <w:r w:rsidR="006979CF" w:rsidRPr="00A60B2F">
        <w:rPr>
          <w:rFonts w:ascii="Times New Roman" w:hAnsi="Times New Roman" w:cs="Times New Roman"/>
          <w:color w:val="000000" w:themeColor="text1"/>
        </w:rPr>
        <w:t>of an international experience and why this is a priority for your time and resources.</w:t>
      </w:r>
      <w:r w:rsidR="00900DE2" w:rsidRPr="00A60B2F">
        <w:rPr>
          <w:rFonts w:ascii="Times New Roman" w:hAnsi="Times New Roman" w:cs="Times New Roman"/>
          <w:color w:val="000000" w:themeColor="text1"/>
        </w:rPr>
        <w:t xml:space="preserve">  </w:t>
      </w:r>
    </w:p>
    <w:p w14:paraId="2C5C53FE" w14:textId="77777777" w:rsidR="00900CE9" w:rsidRPr="00A60B2F" w:rsidRDefault="00900CE9" w:rsidP="002B0EEB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6D0EF490" w14:textId="55A03A0F" w:rsidR="00967286" w:rsidRPr="00A60B2F" w:rsidRDefault="00900CE9" w:rsidP="00D41892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 xml:space="preserve">3. </w:t>
      </w:r>
      <w:r w:rsidR="006979CF" w:rsidRPr="00A60B2F">
        <w:rPr>
          <w:rFonts w:ascii="Times New Roman" w:hAnsi="Times New Roman" w:cs="Times New Roman"/>
          <w:color w:val="000000" w:themeColor="text1"/>
        </w:rPr>
        <w:t>A vitae that highlights recent international activities, maximum one page per faculty member.</w:t>
      </w:r>
    </w:p>
    <w:p w14:paraId="71C9287A" w14:textId="77777777" w:rsidR="00900CE9" w:rsidRPr="00A60B2F" w:rsidRDefault="00900CE9" w:rsidP="002B0EEB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4D22CD60" w14:textId="77777777" w:rsidR="00967286" w:rsidRPr="00A60B2F" w:rsidRDefault="00900CE9" w:rsidP="002B0EEB">
      <w:pPr>
        <w:pStyle w:val="Default"/>
        <w:rPr>
          <w:rFonts w:ascii="Times New Roman" w:hAnsi="Times New Roman" w:cs="Times New Roman"/>
          <w:color w:val="000000" w:themeColor="text1"/>
        </w:rPr>
      </w:pPr>
      <w:r w:rsidRPr="00A60B2F">
        <w:rPr>
          <w:rFonts w:ascii="Times New Roman" w:hAnsi="Times New Roman" w:cs="Times New Roman"/>
          <w:color w:val="000000" w:themeColor="text1"/>
        </w:rPr>
        <w:t>4. Evidence of stakeholder</w:t>
      </w:r>
      <w:r w:rsidR="00AA5BC9" w:rsidRPr="00A60B2F">
        <w:rPr>
          <w:rFonts w:ascii="Times New Roman" w:hAnsi="Times New Roman" w:cs="Times New Roman"/>
          <w:color w:val="000000" w:themeColor="text1"/>
        </w:rPr>
        <w:t xml:space="preserve"> </w:t>
      </w:r>
      <w:r w:rsidR="00AA5BC9" w:rsidRPr="00A60B2F">
        <w:rPr>
          <w:rFonts w:ascii="Times New Roman" w:hAnsi="Times New Roman" w:cs="Times New Roman"/>
          <w:bCs/>
          <w:color w:val="000000" w:themeColor="text1"/>
          <w:u w:val="single"/>
        </w:rPr>
        <w:t xml:space="preserve">support of </w:t>
      </w:r>
      <w:r w:rsidR="00967286" w:rsidRPr="00A60B2F">
        <w:rPr>
          <w:rFonts w:ascii="Times New Roman" w:hAnsi="Times New Roman" w:cs="Times New Roman"/>
          <w:bCs/>
          <w:color w:val="000000" w:themeColor="text1"/>
          <w:u w:val="single"/>
        </w:rPr>
        <w:t xml:space="preserve">international </w:t>
      </w:r>
      <w:r w:rsidR="00AA5BC9" w:rsidRPr="00A60B2F">
        <w:rPr>
          <w:rFonts w:ascii="Times New Roman" w:hAnsi="Times New Roman" w:cs="Times New Roman"/>
          <w:bCs/>
          <w:color w:val="000000" w:themeColor="text1"/>
          <w:u w:val="single"/>
        </w:rPr>
        <w:t xml:space="preserve">instruction </w:t>
      </w:r>
      <w:r w:rsidR="00FD5D89" w:rsidRPr="00A60B2F">
        <w:rPr>
          <w:rFonts w:ascii="Times New Roman" w:hAnsi="Times New Roman" w:cs="Times New Roman"/>
          <w:bCs/>
          <w:color w:val="000000" w:themeColor="text1"/>
          <w:u w:val="single"/>
        </w:rPr>
        <w:t>and/</w:t>
      </w:r>
      <w:r w:rsidR="00967286" w:rsidRPr="00A60B2F">
        <w:rPr>
          <w:rFonts w:ascii="Times New Roman" w:hAnsi="Times New Roman" w:cs="Times New Roman"/>
          <w:bCs/>
          <w:color w:val="000000" w:themeColor="text1"/>
          <w:u w:val="single"/>
        </w:rPr>
        <w:t>or internship</w:t>
      </w:r>
      <w:r w:rsidR="00967286" w:rsidRPr="00A60B2F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  <w:r w:rsidR="00AA5BC9" w:rsidRPr="00A60B2F">
        <w:rPr>
          <w:rFonts w:ascii="Times New Roman" w:hAnsi="Times New Roman" w:cs="Times New Roman"/>
          <w:color w:val="000000" w:themeColor="text1"/>
          <w:u w:val="single"/>
        </w:rPr>
        <w:t>programs</w:t>
      </w:r>
      <w:r w:rsidR="00E75C12" w:rsidRPr="00A60B2F">
        <w:rPr>
          <w:rFonts w:ascii="Times New Roman" w:hAnsi="Times New Roman" w:cs="Times New Roman"/>
          <w:color w:val="000000" w:themeColor="text1"/>
        </w:rPr>
        <w:t xml:space="preserve"> including efforts for securing external funding.</w:t>
      </w:r>
    </w:p>
    <w:p w14:paraId="4B2DBBDC" w14:textId="77777777" w:rsidR="00AA5BC9" w:rsidRPr="00A60B2F" w:rsidRDefault="00AA5BC9" w:rsidP="002B0EEB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6242ECC8" w14:textId="5098CA6C" w:rsidR="00D17BC0" w:rsidRPr="00A60B2F" w:rsidRDefault="00900CE9" w:rsidP="002B0EEB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="00AA5BC9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979CF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scription of participation in any </w:t>
      </w:r>
      <w:r w:rsidR="006979CF" w:rsidRPr="00A60B2F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international education activities or programs within the past three years.</w:t>
      </w:r>
      <w:r w:rsidR="006979CF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09A6143" w14:textId="0D91FA85" w:rsidR="00D17BC0" w:rsidRPr="00A60B2F" w:rsidRDefault="00D17BC0" w:rsidP="002B0EEB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FE7EF3" w14:textId="77777777" w:rsidR="000D524F" w:rsidRPr="00A60B2F" w:rsidRDefault="00D17BC0" w:rsidP="002B0EEB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. Submit all documents as a single PDF file. </w:t>
      </w:r>
    </w:p>
    <w:p w14:paraId="5D0B50E3" w14:textId="77777777" w:rsidR="000D524F" w:rsidRPr="00A60B2F" w:rsidRDefault="000D524F" w:rsidP="002B0EEB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A7465C" w14:textId="03BC087D" w:rsidR="00223B34" w:rsidRPr="00A60B2F" w:rsidRDefault="000D524F" w:rsidP="002B0EEB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. </w:t>
      </w:r>
      <w:r w:rsidR="00F67D31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minations </w:t>
      </w:r>
      <w:r w:rsidR="00223B34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>should be submitted to</w:t>
      </w:r>
      <w:r w:rsidR="00215E20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3B6F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>Vicky Watkins</w:t>
      </w:r>
      <w:r w:rsidR="0089106A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3D3B6F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>watkinsv</w:t>
      </w:r>
      <w:r w:rsidR="00215E20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>@uark.edu</w:t>
      </w:r>
      <w:r w:rsidR="0089106A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C36067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a</w:t>
      </w:r>
      <w:r w:rsidR="000E7CD7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</w:t>
      </w:r>
      <w:r w:rsidR="00223B34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il as a pdf file </w:t>
      </w:r>
      <w:r w:rsidR="00C36067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 later than </w:t>
      </w:r>
      <w:r w:rsidR="00D77BFA" w:rsidRPr="00A60B2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ctober </w:t>
      </w:r>
      <w:r w:rsidR="003D3B6F" w:rsidRPr="00A60B2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0</w:t>
      </w:r>
      <w:r w:rsidR="00D77BFA" w:rsidRPr="00A60B2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202</w:t>
      </w:r>
      <w:r w:rsidR="003D3B6F" w:rsidRPr="00A60B2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="00223B34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rder to be considered</w:t>
      </w:r>
      <w:r w:rsidR="00F67D31" w:rsidRPr="00A60B2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24301D4" w14:textId="77777777" w:rsidR="002B0EEB" w:rsidRPr="00A60B2F" w:rsidRDefault="002B0EEB" w:rsidP="002B0EEB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FA9E3A7" w14:textId="518B5605" w:rsidR="00900CE9" w:rsidRPr="00A60B2F" w:rsidRDefault="000D524F" w:rsidP="002B0EEB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0B2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</w:t>
      </w:r>
      <w:r w:rsidR="00900CE9" w:rsidRPr="00A60B2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Awards</w:t>
      </w:r>
    </w:p>
    <w:p w14:paraId="438F5C01" w14:textId="699BC81D" w:rsidR="00900CE9" w:rsidRPr="00A60B2F" w:rsidRDefault="00900CE9" w:rsidP="002B0EEB">
      <w:pPr>
        <w:spacing w:after="0" w:line="24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60B2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awardee will receive recognition at the </w:t>
      </w:r>
      <w:r w:rsidR="00C301B5" w:rsidRPr="00A60B2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yearly Agricultural Awards Ceremony and $2,000</w:t>
      </w:r>
      <w:r w:rsidR="00C36067" w:rsidRPr="00A60B2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301B5" w:rsidRPr="00A60B2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 </w:t>
      </w:r>
      <w:r w:rsidRPr="00A60B2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nancial support to maintain and</w:t>
      </w:r>
      <w:r w:rsidR="000E7CD7" w:rsidRPr="00A60B2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or</w:t>
      </w:r>
      <w:r w:rsidR="00D0458C" w:rsidRPr="00A60B2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nhance their current</w:t>
      </w:r>
      <w:r w:rsidRPr="00A60B2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ternational program.</w:t>
      </w:r>
    </w:p>
    <w:p w14:paraId="776C9933" w14:textId="1C3E2ABF" w:rsidR="00574F42" w:rsidRPr="00A60B2F" w:rsidRDefault="00574F42" w:rsidP="002B0EEB">
      <w:pPr>
        <w:spacing w:after="0" w:line="24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DA0B33E" w14:textId="77777777" w:rsidR="0007298A" w:rsidRPr="00A60B2F" w:rsidRDefault="0007298A" w:rsidP="002B0EEB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07298A" w:rsidRPr="00A60B2F" w:rsidSect="00B177A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B6166" w14:textId="77777777" w:rsidR="00056600" w:rsidRDefault="00056600" w:rsidP="0007298A">
      <w:pPr>
        <w:spacing w:after="0" w:line="240" w:lineRule="auto"/>
      </w:pPr>
      <w:r>
        <w:separator/>
      </w:r>
    </w:p>
  </w:endnote>
  <w:endnote w:type="continuationSeparator" w:id="0">
    <w:p w14:paraId="66533E2D" w14:textId="77777777" w:rsidR="00056600" w:rsidRDefault="00056600" w:rsidP="00072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 M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2316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FDE9C7" w14:textId="3A8679A6" w:rsidR="0007298A" w:rsidRDefault="0007298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38F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31D17E" w14:textId="77777777" w:rsidR="0007298A" w:rsidRDefault="000729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4940B" w14:textId="77777777" w:rsidR="00056600" w:rsidRDefault="00056600" w:rsidP="0007298A">
      <w:pPr>
        <w:spacing w:after="0" w:line="240" w:lineRule="auto"/>
      </w:pPr>
      <w:r>
        <w:separator/>
      </w:r>
    </w:p>
  </w:footnote>
  <w:footnote w:type="continuationSeparator" w:id="0">
    <w:p w14:paraId="6745A42B" w14:textId="77777777" w:rsidR="00056600" w:rsidRDefault="00056600" w:rsidP="000729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F20B9E"/>
    <w:multiLevelType w:val="hybridMultilevel"/>
    <w:tmpl w:val="B8E853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FCA410A"/>
    <w:multiLevelType w:val="hybridMultilevel"/>
    <w:tmpl w:val="9800A4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61999150">
    <w:abstractNumId w:val="0"/>
  </w:num>
  <w:num w:numId="2" w16cid:durableId="17273378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TUytTQzMzIzMTRQ0lEKTi0uzszPAykwrAUAlqLd2SwAAAA="/>
  </w:docVars>
  <w:rsids>
    <w:rsidRoot w:val="00AA5BC9"/>
    <w:rsid w:val="00056600"/>
    <w:rsid w:val="0007298A"/>
    <w:rsid w:val="00085D22"/>
    <w:rsid w:val="000A2207"/>
    <w:rsid w:val="000D524F"/>
    <w:rsid w:val="000E7CD7"/>
    <w:rsid w:val="001448B3"/>
    <w:rsid w:val="001838FB"/>
    <w:rsid w:val="001A59D6"/>
    <w:rsid w:val="001D42CB"/>
    <w:rsid w:val="001E160B"/>
    <w:rsid w:val="001E5D4B"/>
    <w:rsid w:val="00215E20"/>
    <w:rsid w:val="00216B6B"/>
    <w:rsid w:val="00223B34"/>
    <w:rsid w:val="00235BFC"/>
    <w:rsid w:val="002730E2"/>
    <w:rsid w:val="002B0EEB"/>
    <w:rsid w:val="00336DA3"/>
    <w:rsid w:val="00366414"/>
    <w:rsid w:val="003721C1"/>
    <w:rsid w:val="0038111E"/>
    <w:rsid w:val="003B3A3B"/>
    <w:rsid w:val="003C5520"/>
    <w:rsid w:val="003D3B6F"/>
    <w:rsid w:val="003D52D4"/>
    <w:rsid w:val="003E61BC"/>
    <w:rsid w:val="0041272C"/>
    <w:rsid w:val="00435CCB"/>
    <w:rsid w:val="004363C4"/>
    <w:rsid w:val="00457020"/>
    <w:rsid w:val="00464936"/>
    <w:rsid w:val="004A6B07"/>
    <w:rsid w:val="004A7B6F"/>
    <w:rsid w:val="00574F42"/>
    <w:rsid w:val="00617F96"/>
    <w:rsid w:val="00647FBE"/>
    <w:rsid w:val="006979CF"/>
    <w:rsid w:val="007B227F"/>
    <w:rsid w:val="0089106A"/>
    <w:rsid w:val="0089109D"/>
    <w:rsid w:val="008A22BA"/>
    <w:rsid w:val="008B4EE1"/>
    <w:rsid w:val="008B56E3"/>
    <w:rsid w:val="008C5D1E"/>
    <w:rsid w:val="008F186C"/>
    <w:rsid w:val="00900CE9"/>
    <w:rsid w:val="00900DE2"/>
    <w:rsid w:val="00966661"/>
    <w:rsid w:val="00967286"/>
    <w:rsid w:val="009E41B5"/>
    <w:rsid w:val="00A60B2F"/>
    <w:rsid w:val="00AA32CF"/>
    <w:rsid w:val="00AA5BC9"/>
    <w:rsid w:val="00AD7A4B"/>
    <w:rsid w:val="00B177AB"/>
    <w:rsid w:val="00B30F06"/>
    <w:rsid w:val="00B875B4"/>
    <w:rsid w:val="00C16845"/>
    <w:rsid w:val="00C301B5"/>
    <w:rsid w:val="00C31A94"/>
    <w:rsid w:val="00C36067"/>
    <w:rsid w:val="00C4290E"/>
    <w:rsid w:val="00C60D19"/>
    <w:rsid w:val="00C62803"/>
    <w:rsid w:val="00C95189"/>
    <w:rsid w:val="00CA7B9C"/>
    <w:rsid w:val="00CB1FE9"/>
    <w:rsid w:val="00CE2C96"/>
    <w:rsid w:val="00D0458C"/>
    <w:rsid w:val="00D17BC0"/>
    <w:rsid w:val="00D41892"/>
    <w:rsid w:val="00D77BFA"/>
    <w:rsid w:val="00DA132F"/>
    <w:rsid w:val="00E75C12"/>
    <w:rsid w:val="00EA176A"/>
    <w:rsid w:val="00EC3521"/>
    <w:rsid w:val="00F67D31"/>
    <w:rsid w:val="00F703A7"/>
    <w:rsid w:val="00F76BC7"/>
    <w:rsid w:val="00F97DB4"/>
    <w:rsid w:val="00FA089D"/>
    <w:rsid w:val="00FA706A"/>
    <w:rsid w:val="00FD5D89"/>
    <w:rsid w:val="00FF0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D88A3"/>
  <w15:docId w15:val="{ED25C2CB-3742-4BF2-AAD5-B6DFEC0BF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5BC9"/>
    <w:pPr>
      <w:autoSpaceDE w:val="0"/>
      <w:autoSpaceDN w:val="0"/>
      <w:adjustRightInd w:val="0"/>
      <w:spacing w:after="0" w:line="240" w:lineRule="auto"/>
    </w:pPr>
    <w:rPr>
      <w:rFonts w:ascii="Arial MT" w:hAnsi="Arial MT" w:cs="Arial MT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9106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4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E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E5D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5D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5D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5D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5D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72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98A"/>
  </w:style>
  <w:style w:type="paragraph" w:styleId="Footer">
    <w:name w:val="footer"/>
    <w:basedOn w:val="Normal"/>
    <w:link w:val="FooterChar"/>
    <w:uiPriority w:val="99"/>
    <w:unhideWhenUsed/>
    <w:rsid w:val="00072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9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4</Words>
  <Characters>2669</Characters>
  <Application>Microsoft Office Word</Application>
  <DocSecurity>0</DocSecurity>
  <Lines>59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kansas</Company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Proctor</dc:creator>
  <cp:lastModifiedBy>Karli Yarber</cp:lastModifiedBy>
  <cp:revision>4</cp:revision>
  <dcterms:created xsi:type="dcterms:W3CDTF">2023-10-06T16:32:00Z</dcterms:created>
  <dcterms:modified xsi:type="dcterms:W3CDTF">2023-10-06T20:55:00Z</dcterms:modified>
</cp:coreProperties>
</file>